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0D31F893" w:rsidR="00DF723F" w:rsidRPr="00F45C48" w:rsidRDefault="000B7937" w:rsidP="001B3ECB">
      <w:pPr>
        <w:rPr>
          <w:rStyle w:val="Hyperlink"/>
          <w:color w:val="25252D"/>
          <w:u w:val="none"/>
        </w:rPr>
      </w:pPr>
      <w:r w:rsidRPr="00A41684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  <w:r w:rsidR="002155E6" w:rsidRPr="00F45C48">
        <w:rPr>
          <w:rStyle w:val="Hyperlink"/>
          <w:color w:val="25252D"/>
          <w:u w:val="none"/>
        </w:rPr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74A1442A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 xml:space="preserve">cutting deployment times by </w:t>
      </w:r>
      <w:r w:rsidR="004A53C8">
        <w:rPr>
          <w:rStyle w:val="Hyperlink"/>
          <w:color w:val="32383E"/>
          <w:u w:val="none"/>
        </w:rPr>
        <w:t>~</w:t>
      </w:r>
      <w:r w:rsidR="00B16A0A" w:rsidRPr="00B16A0A">
        <w:rPr>
          <w:rStyle w:val="Hyperlink"/>
          <w:color w:val="32383E"/>
          <w:u w:val="none"/>
        </w:rPr>
        <w:t>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659C6057" w:rsidR="00256C7D" w:rsidRPr="00466EC3" w:rsidRDefault="00256C7D" w:rsidP="00261D39">
      <w:pPr>
        <w:rPr>
          <w:color w:val="25252D"/>
        </w:rPr>
      </w:pPr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1" w:history="1">
        <w:r w:rsidRPr="0057140B">
          <w:rPr>
            <w:rStyle w:val="Hyperlink"/>
            <w:color w:val="0B6BCB"/>
            <w:u w:val="none"/>
          </w:rPr>
          <w:t>TecPal Ltd.</w:t>
        </w:r>
      </w:hyperlink>
      <w:r w:rsidR="002155E6" w:rsidRPr="00466EC3">
        <w:rPr>
          <w:color w:val="25252D"/>
        </w:rPr>
        <w:t xml:space="preserve"> 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t xml:space="preserve"> | </w:t>
      </w:r>
      <w:r w:rsidR="00BA0B89" w:rsidRPr="00875125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t xml:space="preserve"> | </w:t>
      </w:r>
      <w:r w:rsidR="001E27DD" w:rsidRPr="00DD0C87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2A11CDB8" w:rsidR="00700751" w:rsidRPr="00625A77" w:rsidRDefault="008770BB" w:rsidP="00625A77">
      <w:pPr>
        <w:spacing w:line="240" w:lineRule="auto"/>
        <w:rPr>
          <w:color w:val="25252D"/>
        </w:rPr>
      </w:pPr>
      <w:hyperlink r:id="rId22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3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442EAE">
        <w:rPr>
          <w:rStyle w:val="MetadataChar"/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8770B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02DBD449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75F4B25E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561B5E">
                            <w:pPr>
                              <w:pStyle w:val="Chip"/>
                            </w:pPr>
                            <w:r w:rsidRPr="0046550F"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561B5E">
                      <w:pPr>
                        <w:pStyle w:val="Chip"/>
                      </w:pPr>
                      <w:r w:rsidRPr="0046550F"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1F3208">
                      <w:pPr>
                        <w:pStyle w:val="Chip"/>
                      </w:pPr>
                      <w:r w:rsidRPr="0046550F"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302B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27C076" wp14:editId="130F61E3">
                <wp:extent cx="917931" cy="205200"/>
                <wp:effectExtent l="0" t="0" r="1270" b="3810"/>
                <wp:docPr id="739642021" name="Rectangle: Rounded Corners 7396420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95F0E1" w14:textId="1C43FFF4" w:rsidR="004302B6" w:rsidRPr="0046550F" w:rsidRDefault="004302B6" w:rsidP="004302B6">
                            <w:pPr>
                              <w:pStyle w:val="Chip"/>
                            </w:pPr>
                            <w:r>
                              <w:t>S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27C076" id="Rectangle: Rounded Corners 739642021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E95F0E1" w14:textId="1C43FFF4" w:rsidR="004302B6" w:rsidRPr="0046550F" w:rsidRDefault="004302B6" w:rsidP="004302B6">
                      <w:pPr>
                        <w:pStyle w:val="Chip"/>
                      </w:pPr>
                      <w:r>
                        <w:t>SEO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302B6">
        <w:rPr>
          <w:b/>
          <w:bCs/>
          <w:color w:val="096BDE"/>
        </w:rPr>
        <w:t xml:space="preserve"> </w:t>
      </w:r>
      <w:r w:rsidR="00387B0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4C97B1" wp14:editId="1864519F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E035EF" w14:textId="77777777" w:rsidR="00387B02" w:rsidRPr="00C81770" w:rsidRDefault="00387B02" w:rsidP="00387B02">
                            <w:pPr>
                              <w:pStyle w:val="Chip"/>
                            </w:pPr>
                            <w:r w:rsidRPr="00C81770"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C97B1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CE035EF" w14:textId="77777777" w:rsidR="00387B02" w:rsidRPr="00C81770" w:rsidRDefault="00387B02" w:rsidP="00387B02">
                      <w:pPr>
                        <w:pStyle w:val="Chip"/>
                      </w:pPr>
                      <w:r w:rsidRPr="00C81770"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1F3208">
                            <w:pPr>
                              <w:pStyle w:val="Chip"/>
                            </w:pPr>
                            <w:r w:rsidRPr="00E0408E"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1F3208">
                      <w:pPr>
                        <w:pStyle w:val="Chip"/>
                      </w:pPr>
                      <w:r w:rsidRPr="00E0408E"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1F3208">
                      <w:pPr>
                        <w:pStyle w:val="Chip"/>
                      </w:pPr>
                      <w:r w:rsidRPr="00C81770"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1F3208">
                      <w:pPr>
                        <w:pStyle w:val="Chip"/>
                      </w:pPr>
                      <w:r w:rsidRPr="00C81770"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02B84">
        <w:rPr>
          <w:b/>
          <w:bCs/>
          <w:color w:val="096BDE"/>
        </w:rPr>
        <w:t xml:space="preserve"> </w:t>
      </w:r>
      <w:r w:rsidR="00402B84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76BAB39" wp14:editId="089472EA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FFD0A9" w14:textId="77777777" w:rsidR="00402B84" w:rsidRPr="00E0408E" w:rsidRDefault="00402B84" w:rsidP="00402B84">
                            <w:pPr>
                              <w:pStyle w:val="Chip"/>
                            </w:pPr>
                            <w:r w:rsidRPr="00E0408E"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76BAB39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9FFD0A9" w14:textId="77777777" w:rsidR="00402B84" w:rsidRPr="00E0408E" w:rsidRDefault="00402B84" w:rsidP="00402B84">
                      <w:pPr>
                        <w:pStyle w:val="Chip"/>
                      </w:pPr>
                      <w:r w:rsidRPr="00E0408E"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1F1A4B52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1F3208">
                            <w:pPr>
                              <w:pStyle w:val="Chip"/>
                            </w:pPr>
                            <w:r w:rsidRPr="00E0408E"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1F3208">
                      <w:pPr>
                        <w:pStyle w:val="Chip"/>
                      </w:pPr>
                      <w:r w:rsidRPr="00E0408E"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592C93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14B71B" wp14:editId="60C158C7">
                <wp:extent cx="917931" cy="205200"/>
                <wp:effectExtent l="0" t="0" r="6985" b="3810"/>
                <wp:docPr id="324444628" name="Rectangle: Rounded Corners 324444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253B5" w14:textId="073660E5" w:rsidR="00592C93" w:rsidRPr="00235BB6" w:rsidRDefault="00592C93" w:rsidP="00592C93">
                            <w:pPr>
                              <w:pStyle w:val="Chip"/>
                            </w:pPr>
                            <w:r>
                              <w:t>Tailwind 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14B71B" id="Rectangle: Rounded Corners 32444462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FE253B5" w14:textId="073660E5" w:rsidR="00592C93" w:rsidRPr="00235BB6" w:rsidRDefault="00592C93" w:rsidP="00592C93">
                      <w:pPr>
                        <w:pStyle w:val="Chip"/>
                      </w:pPr>
                      <w:r>
                        <w:t>Tailwind C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1041D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B72A04">
                            <w:pPr>
                              <w:pStyle w:val="Chip"/>
                            </w:pPr>
                            <w:r w:rsidRPr="00235BB6"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B72A04">
                      <w:pPr>
                        <w:pStyle w:val="Chip"/>
                      </w:pPr>
                      <w:r w:rsidRPr="00235BB6"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B72A04">
                            <w:pPr>
                              <w:pStyle w:val="Chip"/>
                            </w:pPr>
                            <w:r w:rsidRPr="0094042D"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B72A04">
                      <w:pPr>
                        <w:pStyle w:val="Chip"/>
                      </w:pPr>
                      <w:r w:rsidRPr="0094042D"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B72A04">
                            <w:pPr>
                              <w:pStyle w:val="Chip"/>
                            </w:pPr>
                            <w:r w:rsidRPr="00F01CCA"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B72A04">
                      <w:pPr>
                        <w:pStyle w:val="Chip"/>
                      </w:pPr>
                      <w:r w:rsidRPr="00F01CCA"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B72A04">
                            <w:pPr>
                              <w:pStyle w:val="Chip"/>
                            </w:pPr>
                            <w:r w:rsidRPr="00DB4FD2"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vamdAIAANoEAAAOAAAAZHJzL2Uyb0RvYy54bWysVE1vGjEQvVfqf7B8b3YhhZ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Pim9qZ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B72A04">
                      <w:pPr>
                        <w:pStyle w:val="Chip"/>
                      </w:pPr>
                      <w:r w:rsidRPr="00DB4FD2"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B72A04">
                            <w:pPr>
                              <w:pStyle w:val="Chip"/>
                            </w:pPr>
                            <w:r w:rsidRPr="00AC31CF"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B72A04">
                      <w:pPr>
                        <w:pStyle w:val="Chip"/>
                      </w:pPr>
                      <w:r w:rsidRPr="00AC31CF"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B72A04">
                            <w:pPr>
                              <w:pStyle w:val="Chip"/>
                            </w:pPr>
                            <w:r w:rsidRPr="003A7EA8">
                              <w:t>Sprin</w:t>
                            </w:r>
                            <w:r w:rsidR="00380952" w:rsidRPr="003A7EA8">
                              <w:t>g</w:t>
                            </w:r>
                            <w:r w:rsidRPr="003A7EA8"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B72A04">
                      <w:pPr>
                        <w:pStyle w:val="Chip"/>
                      </w:pPr>
                      <w:r w:rsidRPr="003A7EA8">
                        <w:t>Sprin</w:t>
                      </w:r>
                      <w:r w:rsidR="00380952" w:rsidRPr="003A7EA8">
                        <w:t>g</w:t>
                      </w:r>
                      <w:r w:rsidRPr="003A7EA8"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B72A04">
                            <w:pPr>
                              <w:pStyle w:val="Chip"/>
                            </w:pPr>
                            <w:r w:rsidRPr="00CB6762"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B72A04">
                      <w:pPr>
                        <w:pStyle w:val="Chip"/>
                      </w:pPr>
                      <w:r w:rsidRPr="00CB6762"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B72A04">
                            <w:pPr>
                              <w:pStyle w:val="Chip"/>
                            </w:pPr>
                            <w:r w:rsidRPr="00F345C0"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B72A04">
                      <w:pPr>
                        <w:pStyle w:val="Chip"/>
                      </w:pPr>
                      <w:r w:rsidRPr="00F345C0"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B72A04">
                            <w:pPr>
                              <w:pStyle w:val="Chip"/>
                            </w:pPr>
                            <w:r w:rsidRPr="000A149F"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B72A04">
                      <w:pPr>
                        <w:pStyle w:val="Chip"/>
                      </w:pPr>
                      <w:r w:rsidRPr="000A149F"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B72A04">
                      <w:pPr>
                        <w:pStyle w:val="Chip"/>
                      </w:pPr>
                      <w:r w:rsidRPr="000A149F"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f3U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dNoGp82UB7Wjjjo5s1bvqqxCe6ZD2vm8AvjKOLSCI94SAX4SaCXKKnA/f7sPdpj36OW&#10;kgYHtqAGNwol6ofBeTidRapJSBcU3NvXzfBqdvoWsEGwbTGnJEbboAZROtCvuFGWMRaqmOEYsaA8&#10;uOFyG7r1gTuJi+UymeEsWxbuzbPlETzSGzv1pX1lzvb9H3BwHmAYaTZPTd1Re7SNnt4udwEbM0Tl&#10;kc3+gnsgdVC/s+KieXtPVsfNuvgD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N1/dS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B72A04">
                      <w:pPr>
                        <w:pStyle w:val="Chip"/>
                      </w:pPr>
                      <w:r w:rsidRPr="000A149F"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NP6fFy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B72A04">
                      <w:pPr>
                        <w:pStyle w:val="Chip"/>
                      </w:pPr>
                      <w:r w:rsidRPr="000A149F"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Aw02Lp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Oracle D</w:t>
                            </w:r>
                            <w:r w:rsidR="003E7804" w:rsidRPr="000A149F"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B72A04">
                      <w:pPr>
                        <w:pStyle w:val="Chip"/>
                      </w:pPr>
                      <w:r w:rsidRPr="000A149F">
                        <w:t>Oracle D</w:t>
                      </w:r>
                      <w:r w:rsidR="003E7804" w:rsidRPr="000A149F"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B47B268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315E52">
                            <w:pPr>
                              <w:pStyle w:val="Chip"/>
                            </w:pPr>
                            <w:r w:rsidRPr="000A149F"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315E52">
                      <w:pPr>
                        <w:pStyle w:val="Chip"/>
                      </w:pPr>
                      <w:r w:rsidRPr="000A149F"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315E52">
                            <w:pPr>
                              <w:pStyle w:val="Chip"/>
                            </w:pPr>
                            <w:r w:rsidRPr="000A149F"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315E52">
                      <w:pPr>
                        <w:pStyle w:val="Chip"/>
                      </w:pPr>
                      <w:r w:rsidRPr="000A149F"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315E52">
                            <w:pPr>
                              <w:pStyle w:val="Chip"/>
                            </w:pPr>
                            <w:r w:rsidRPr="000A149F"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315E52">
                      <w:pPr>
                        <w:pStyle w:val="Chip"/>
                      </w:pPr>
                      <w:r w:rsidRPr="000A149F"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315E52">
                            <w:pPr>
                              <w:pStyle w:val="Chip"/>
                            </w:pPr>
                            <w:r w:rsidRPr="000A149F"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315E52">
                      <w:pPr>
                        <w:pStyle w:val="Chip"/>
                      </w:pPr>
                      <w:r w:rsidRPr="000A149F"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315E52">
                            <w:pPr>
                              <w:pStyle w:val="Chip"/>
                            </w:pPr>
                            <w:r w:rsidRPr="000A149F"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315E52">
                      <w:pPr>
                        <w:pStyle w:val="Chip"/>
                      </w:pPr>
                      <w:r w:rsidRPr="000A149F"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10CB4E4A" w:rsidR="00BD6C9C" w:rsidRPr="001B0F0A" w:rsidRDefault="00FB10EB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359DB" wp14:editId="722AF59B">
                <wp:extent cx="917931" cy="205200"/>
                <wp:effectExtent l="0" t="0" r="1905" b="3810"/>
                <wp:docPr id="689009132" name="Rectangle: Rounded Corners 689009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2B5AB8" w14:textId="2BDCC540" w:rsidR="00FB10EB" w:rsidRPr="000A149F" w:rsidRDefault="00FB10EB" w:rsidP="00FB10EB">
                            <w:pPr>
                              <w:pStyle w:val="Chip"/>
                            </w:pPr>
                            <w: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359DB" id="Rectangle: Rounded Corners 689009132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12B5AB8" w14:textId="2BDCC540" w:rsidR="00FB10EB" w:rsidRPr="000A149F" w:rsidRDefault="00FB10EB" w:rsidP="00FB10EB">
                      <w:pPr>
                        <w:pStyle w:val="Chip"/>
                      </w:pPr>
                      <w: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CC30F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315E52">
                      <w:pPr>
                        <w:pStyle w:val="Chip"/>
                      </w:pPr>
                      <w: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C30FC">
        <w:t xml:space="preserve"> </w:t>
      </w:r>
      <w:r w:rsidR="00CC30F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315E52">
                      <w:pPr>
                        <w:pStyle w:val="Chip"/>
                      </w:pPr>
                      <w: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C30FC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315E52">
                      <w:pPr>
                        <w:pStyle w:val="Chip"/>
                      </w:pPr>
                      <w: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Bql9Nf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315E52">
                      <w:pPr>
                        <w:pStyle w:val="Chip"/>
                      </w:pPr>
                      <w: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315E52">
                            <w:pPr>
                              <w:pStyle w:val="Chip"/>
                            </w:pPr>
                            <w: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sMZaz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315E52">
                      <w:pPr>
                        <w:pStyle w:val="Chip"/>
                      </w:pPr>
                      <w: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315E52">
                            <w:pPr>
                              <w:pStyle w:val="Chip"/>
                            </w:pPr>
                            <w: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lUhpw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ep1vi0hfK4ccRBN2/e8nWNTXDPfNgwh18YRxGXRnjEQyrATwK9REkF7sd779Ee+x61&#10;lDQ4sAU1uFEoUV8NzsPsMlJNQrqg4N6+bodXs9crwAbBtsWckhhtgxpE6UC/4kZZxlioYoZjxILy&#10;4IbLKnTrA3cSF8tlMsNZtizcm2fLI3ikN3bqS/vKnO37P+DgPMAw0myemrqj9mQbPb1d7gM2ZojK&#10;E5v9BfdA6qB+Z8VF8/aerE6bdfE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OGCVSG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315E52">
                      <w:pPr>
                        <w:pStyle w:val="Chip"/>
                      </w:pPr>
                      <w: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41D36">
        <w:t xml:space="preserve"> </w:t>
      </w:r>
      <w:r w:rsidR="00A41D3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1E4FA24" wp14:editId="485CDB7E">
                <wp:extent cx="917931" cy="205200"/>
                <wp:effectExtent l="0" t="0" r="1905" b="3810"/>
                <wp:docPr id="1231284" name="Rectangle: Rounded Corners 1231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67FD6C" w14:textId="77777777" w:rsidR="00A41D36" w:rsidRPr="000A149F" w:rsidRDefault="00A41D36" w:rsidP="00A41D36">
                            <w:pPr>
                              <w:pStyle w:val="Chip"/>
                            </w:pPr>
                            <w: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E4FA24" id="Rectangle: Rounded Corners 1231284" o:spid="_x0000_s106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dSppw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JND5toTxuHHHQzZu3fF1jE9wzHzbM4RfGUcSlER7xkArwk0AvUVKB+/Hee7THvkct&#10;JQ0ObEENbhRK1FeD8zC7jFSTkC4ouLev2+HV7PUKsEGwbTGnJEbboAZROtCvuFGWMRaqmOEYsaA8&#10;uOGyCt36wJ3ExXKZzHCWLQv35tnyCB7pjZ360r4yZ/v+Dzg4DzCMNJunpu6oPdlGT2+X+4CNGaLy&#10;xGZ/wT2QOqjfWXHRvL0nq9Nm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BEN1Km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467FD6C" w14:textId="77777777" w:rsidR="00A41D36" w:rsidRPr="000A149F" w:rsidRDefault="00A41D36" w:rsidP="00A41D36">
                      <w:pPr>
                        <w:pStyle w:val="Chip"/>
                      </w:pPr>
                      <w: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8770BB" w:rsidP="00CA6F2E">
      <w:pPr>
        <w:rPr>
          <w:color w:val="auto"/>
        </w:rPr>
      </w:pPr>
      <w:hyperlink r:id="rId36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8770BB" w:rsidP="00F520E0">
      <w:pPr>
        <w:rPr>
          <w:rStyle w:val="Hyperlink"/>
          <w:u w:val="none"/>
        </w:rPr>
      </w:pPr>
      <w:hyperlink r:id="rId37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D76C80AE-D629-4D47-88EB-B0E7AF911930}"/>
    <w:embedBold r:id="rId2" w:fontKey="{728275F5-CA71-4AF6-8CC9-D26E8102B838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subsetted="1" w:fontKey="{6EA71AEA-2B92-46BA-BDF0-190A07C554C1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fontKey="{A53AFFA4-9A63-4C60-9D35-A52D0E3A5001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5" w:subsetted="1" w:fontKey="{D574B150-83FC-4551-93EF-22E5EBFB7F9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5431"/>
    <w:rsid w:val="00227440"/>
    <w:rsid w:val="00233208"/>
    <w:rsid w:val="00233B4D"/>
    <w:rsid w:val="00235BB6"/>
    <w:rsid w:val="00240F48"/>
    <w:rsid w:val="00241A7B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B84"/>
    <w:rsid w:val="00402D29"/>
    <w:rsid w:val="00406D60"/>
    <w:rsid w:val="00406E5B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02B6"/>
    <w:rsid w:val="00431A47"/>
    <w:rsid w:val="00431F47"/>
    <w:rsid w:val="00436BA6"/>
    <w:rsid w:val="00440E76"/>
    <w:rsid w:val="00442EAE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5759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131A"/>
    <w:rsid w:val="00592C93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893"/>
    <w:rsid w:val="006259C2"/>
    <w:rsid w:val="00625A77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42CA"/>
    <w:rsid w:val="00726400"/>
    <w:rsid w:val="00726F2F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1684"/>
    <w:rsid w:val="00A41D36"/>
    <w:rsid w:val="00A448C5"/>
    <w:rsid w:val="00A4610C"/>
    <w:rsid w:val="00A479E6"/>
    <w:rsid w:val="00A56332"/>
    <w:rsid w:val="00A57415"/>
    <w:rsid w:val="00A62028"/>
    <w:rsid w:val="00A66031"/>
    <w:rsid w:val="00A66468"/>
    <w:rsid w:val="00A67085"/>
    <w:rsid w:val="00A70E37"/>
    <w:rsid w:val="00A7232D"/>
    <w:rsid w:val="00A73C9D"/>
    <w:rsid w:val="00A74242"/>
    <w:rsid w:val="00A76FA2"/>
    <w:rsid w:val="00A774DF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03DE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56C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1DF8"/>
    <w:rsid w:val="00D51FEF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4FB6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14E4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6CD"/>
    <w:rsid w:val="00FB10EB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3971"/>
    <w:pPr>
      <w:spacing w:before="100" w:beforeAutospacing="1"/>
      <w:outlineLvl w:val="0"/>
    </w:pPr>
    <w:rPr>
      <w:rFonts w:ascii="Geist SemiBold" w:hAnsi="Geist SemiBold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7268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268"/>
    <w:rPr>
      <w:rFonts w:ascii="Geist Bold" w:eastAsiaTheme="majorEastAsia" w:hAnsi="Geist Bold" w:cstheme="majorBidi"/>
      <w:color w:val="171A1C"/>
      <w:spacing w:val="-13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AA3971"/>
    <w:rPr>
      <w:rFonts w:ascii="Geist SemiBold" w:hAnsi="Geist SemiBold"/>
      <w:color w:val="32383E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image" Target="media/image25.png"/><Relationship Id="rId39" Type="http://schemas.openxmlformats.org/officeDocument/2006/relationships/theme" Target="theme/theme1.xml"/><Relationship Id="rId21" Type="http://schemas.openxmlformats.org/officeDocument/2006/relationships/hyperlink" Target="https://www.tecpal.com/" TargetMode="External"/><Relationship Id="rId34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image" Target="media/image24.svg"/><Relationship Id="rId33" Type="http://schemas.openxmlformats.org/officeDocument/2006/relationships/image" Target="media/image32.sv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image" Target="media/image23.png"/><Relationship Id="rId32" Type="http://schemas.openxmlformats.org/officeDocument/2006/relationships/image" Target="media/image31.png"/><Relationship Id="rId37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7.png"/><Relationship Id="rId36" Type="http://schemas.openxmlformats.org/officeDocument/2006/relationships/hyperlink" Target="https://hkust.edu.hk/" TargetMode="Externa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30.sv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6.svg"/><Relationship Id="rId30" Type="http://schemas.openxmlformats.org/officeDocument/2006/relationships/image" Target="media/image29.png"/><Relationship Id="rId35" Type="http://schemas.openxmlformats.org/officeDocument/2006/relationships/image" Target="media/image34.svg"/><Relationship Id="rId8" Type="http://schemas.openxmlformats.org/officeDocument/2006/relationships/image" Target="media/image15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</Pages>
  <Words>392</Words>
  <Characters>2960</Characters>
  <Application>Microsoft Office Word</Application>
  <DocSecurity>0</DocSecurity>
  <Lines>9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580</cp:revision>
  <cp:lastPrinted>2023-11-23T10:07:00Z</cp:lastPrinted>
  <dcterms:created xsi:type="dcterms:W3CDTF">2023-09-27T12:04:00Z</dcterms:created>
  <dcterms:modified xsi:type="dcterms:W3CDTF">2024-01-23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